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9F1" w:rsidRDefault="003F6E12">
      <w:pPr>
        <w:jc w:val="right"/>
      </w:pPr>
      <w:bookmarkStart w:id="0" w:name="_GoBack"/>
      <w:bookmarkEnd w:id="0"/>
      <w:r>
        <w:t xml:space="preserve">Form </w:t>
      </w:r>
      <w:r w:rsidR="00361FA4">
        <w:t>I6a/</w:t>
      </w:r>
      <w:r w:rsidR="00164400">
        <w:t>L</w:t>
      </w:r>
      <w:r w:rsidR="00D00F86">
        <w:t>6a</w:t>
      </w:r>
      <w:r w:rsidR="005D59F1">
        <w:t xml:space="preserve"> </w:t>
      </w:r>
    </w:p>
    <w:p w:rsidR="005D59F1" w:rsidRDefault="005D59F1">
      <w:pPr>
        <w:jc w:val="right"/>
      </w:pPr>
    </w:p>
    <w:p w:rsidR="005D59F1" w:rsidRDefault="005D59F1">
      <w:pPr>
        <w:jc w:val="center"/>
      </w:pPr>
      <w:r>
        <w:t xml:space="preserve">FORM LETTER </w:t>
      </w:r>
      <w:r w:rsidR="00D00F86">
        <w:t>FROM</w:t>
      </w:r>
      <w:r>
        <w:t xml:space="preserve"> </w:t>
      </w:r>
      <w:r w:rsidR="00361FA4">
        <w:t>INSTRUCTOR/</w:t>
      </w:r>
      <w:r w:rsidR="00164400">
        <w:t xml:space="preserve">LECTURER </w:t>
      </w:r>
      <w:r w:rsidR="00D00F86">
        <w:t>WISHING TO</w:t>
      </w:r>
      <w:r>
        <w:t xml:space="preserve"> </w:t>
      </w:r>
      <w:proofErr w:type="gramStart"/>
      <w:r>
        <w:t>BE CONSIDERED</w:t>
      </w:r>
      <w:proofErr w:type="gramEnd"/>
      <w:r>
        <w:t xml:space="preserve"> FOR </w:t>
      </w:r>
      <w:r w:rsidR="00D00F86">
        <w:t>PROMOTION</w:t>
      </w:r>
    </w:p>
    <w:p w:rsidR="005D59F1" w:rsidRDefault="005D59F1">
      <w:pPr>
        <w:jc w:val="center"/>
        <w:rPr>
          <w:i/>
          <w:iCs/>
        </w:rPr>
      </w:pPr>
      <w:r>
        <w:rPr>
          <w:i/>
          <w:iCs/>
        </w:rPr>
        <w:t>(Type on departmental/unit letterhead)</w:t>
      </w:r>
    </w:p>
    <w:p w:rsidR="005D59F1" w:rsidRDefault="005D59F1">
      <w:pPr>
        <w:jc w:val="center"/>
      </w:pPr>
    </w:p>
    <w:p w:rsidR="005D59F1" w:rsidRDefault="005D59F1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[</w:t>
      </w:r>
      <w:proofErr w:type="gramStart"/>
      <w:r>
        <w:rPr>
          <w:rFonts w:ascii="Times New Roman" w:eastAsia="Times New Roman" w:hAnsi="Times New Roman" w:cs="Times New Roman"/>
        </w:rPr>
        <w:t>date</w:t>
      </w:r>
      <w:proofErr w:type="gramEnd"/>
      <w:r w:rsidR="00164400">
        <w:rPr>
          <w:rFonts w:ascii="Times New Roman" w:eastAsia="Times New Roman" w:hAnsi="Times New Roman" w:cs="Times New Roman"/>
        </w:rPr>
        <w:t>: on or prior to January 21</w:t>
      </w:r>
      <w:r>
        <w:rPr>
          <w:rFonts w:ascii="Times New Roman" w:eastAsia="Times New Roman" w:hAnsi="Times New Roman" w:cs="Times New Roman"/>
        </w:rPr>
        <w:t>]</w:t>
      </w:r>
    </w:p>
    <w:p w:rsidR="005D59F1" w:rsidRDefault="005D59F1">
      <w:pPr>
        <w:jc w:val="center"/>
      </w:pPr>
    </w:p>
    <w:p w:rsidR="005D59F1" w:rsidRDefault="005D59F1">
      <w:r>
        <w:t xml:space="preserve">[Faculty Member] </w:t>
      </w:r>
    </w:p>
    <w:p w:rsidR="005D59F1" w:rsidRDefault="005D59F1">
      <w:r>
        <w:t xml:space="preserve">[Campus Address] </w:t>
      </w:r>
    </w:p>
    <w:p w:rsidR="005D59F1" w:rsidRDefault="005D59F1"/>
    <w:p w:rsidR="005D59F1" w:rsidRDefault="005D59F1">
      <w:r>
        <w:t>Dear [</w:t>
      </w:r>
      <w:r w:rsidR="00D00F86">
        <w:t>Chairman</w:t>
      </w:r>
      <w:r>
        <w:t xml:space="preserve">]: </w:t>
      </w:r>
    </w:p>
    <w:p w:rsidR="005D59F1" w:rsidRDefault="005D59F1"/>
    <w:p w:rsidR="005D59F1" w:rsidRDefault="00D00F86">
      <w:r>
        <w:t>I am hereby notifying you</w:t>
      </w:r>
      <w:r w:rsidR="005D59F1">
        <w:t xml:space="preserve"> that </w:t>
      </w:r>
      <w:r>
        <w:t>I</w:t>
      </w:r>
      <w:r w:rsidR="005D59F1">
        <w:t xml:space="preserve"> </w:t>
      </w:r>
      <w:r>
        <w:t>desire to be considered for promotion to [next higher rank] this academic year</w:t>
      </w:r>
      <w:r w:rsidR="005D59F1">
        <w:t xml:space="preserve">. </w:t>
      </w:r>
    </w:p>
    <w:p w:rsidR="005D59F1" w:rsidRDefault="005D59F1"/>
    <w:p w:rsidR="005D59F1" w:rsidRDefault="005D59F1">
      <w:r>
        <w:t xml:space="preserve">In order to provide </w:t>
      </w:r>
      <w:r w:rsidR="00D00F86">
        <w:t>you</w:t>
      </w:r>
      <w:r>
        <w:t xml:space="preserve"> with as much information as possible, </w:t>
      </w:r>
      <w:r w:rsidR="00D00F86">
        <w:t xml:space="preserve">I </w:t>
      </w:r>
      <w:r w:rsidR="00B34DCF">
        <w:t>will</w:t>
      </w:r>
      <w:r>
        <w:t xml:space="preserve"> compile and release </w:t>
      </w:r>
      <w:r w:rsidR="00D00F86">
        <w:t>a promotion</w:t>
      </w:r>
      <w:r w:rsidR="00B34DCF">
        <w:t xml:space="preserve"> dossier</w:t>
      </w:r>
      <w:r>
        <w:t xml:space="preserve"> </w:t>
      </w:r>
      <w:r w:rsidR="003F6E12">
        <w:t xml:space="preserve">by February </w:t>
      </w:r>
      <w:proofErr w:type="gramStart"/>
      <w:r w:rsidR="003F6E12">
        <w:t>15</w:t>
      </w:r>
      <w:r w:rsidR="003F6E12" w:rsidRPr="003F6E12">
        <w:rPr>
          <w:vertAlign w:val="superscript"/>
        </w:rPr>
        <w:t>th</w:t>
      </w:r>
      <w:proofErr w:type="gramEnd"/>
      <w:r w:rsidR="003F6E12">
        <w:t xml:space="preserve">, </w:t>
      </w:r>
      <w:r>
        <w:t xml:space="preserve">which </w:t>
      </w:r>
      <w:r w:rsidR="00D00F86">
        <w:t>once submitted</w:t>
      </w:r>
      <w:r w:rsidR="00B34DCF">
        <w:t>,</w:t>
      </w:r>
      <w:r>
        <w:t xml:space="preserve"> </w:t>
      </w:r>
      <w:r w:rsidR="00D00F86">
        <w:t>can</w:t>
      </w:r>
      <w:r>
        <w:t xml:space="preserve"> be </w:t>
      </w:r>
      <w:r w:rsidR="00D00F86">
        <w:t xml:space="preserve">made available to the </w:t>
      </w:r>
      <w:r w:rsidR="003F6E12">
        <w:t>departmental/unit promotion committee</w:t>
      </w:r>
      <w:r>
        <w:t xml:space="preserve"> for reference. </w:t>
      </w:r>
      <w:r w:rsidR="003F6E12">
        <w:t>I have analyzed</w:t>
      </w:r>
      <w:r>
        <w:t xml:space="preserve"> Policy</w:t>
      </w:r>
      <w:r w:rsidR="003F6E12">
        <w:t xml:space="preserve"> 206</w:t>
      </w:r>
      <w:r>
        <w:t xml:space="preserve"> and the </w:t>
      </w:r>
      <w:r w:rsidR="0053284D">
        <w:t>Promotion</w:t>
      </w:r>
      <w:r>
        <w:t xml:space="preserve"> Procedures and Forms</w:t>
      </w:r>
      <w:r w:rsidR="003F6E12">
        <w:t xml:space="preserve">, </w:t>
      </w:r>
      <w:r w:rsidR="00622EF9">
        <w:t>including Form P</w:t>
      </w:r>
      <w:r w:rsidR="003F6E12">
        <w:t>3</w:t>
      </w:r>
      <w:r>
        <w:t xml:space="preserve">, </w:t>
      </w:r>
      <w:r w:rsidR="0053284D">
        <w:t>to make sure I include</w:t>
      </w:r>
      <w:r>
        <w:t xml:space="preserve"> the </w:t>
      </w:r>
      <w:proofErr w:type="gramStart"/>
      <w:r>
        <w:t xml:space="preserve">materials which are required in </w:t>
      </w:r>
      <w:r w:rsidR="0053284D">
        <w:t>my promotion</w:t>
      </w:r>
      <w:r>
        <w:t xml:space="preserve"> dossier</w:t>
      </w:r>
      <w:proofErr w:type="gramEnd"/>
      <w:r>
        <w:t xml:space="preserve"> </w:t>
      </w:r>
      <w:r w:rsidR="0053284D">
        <w:t xml:space="preserve">as well as </w:t>
      </w:r>
      <w:r>
        <w:t xml:space="preserve">the process which will be followed. </w:t>
      </w:r>
      <w:r w:rsidR="0010449E">
        <w:t>I will let you know if I have any questions concerning the process.</w:t>
      </w:r>
    </w:p>
    <w:p w:rsidR="005D59F1" w:rsidRDefault="005D59F1"/>
    <w:p w:rsidR="005D59F1" w:rsidRDefault="0053284D">
      <w:r>
        <w:t>I understand</w:t>
      </w:r>
      <w:r w:rsidR="005D59F1">
        <w:t xml:space="preserve"> the State of Tennessee Public Records Act requires that most state records, including </w:t>
      </w:r>
      <w:r>
        <w:t>promotion</w:t>
      </w:r>
      <w:r w:rsidR="005D59F1">
        <w:t xml:space="preserve"> files, be open for personal inspection by any citizen of Tennessee.</w:t>
      </w:r>
    </w:p>
    <w:p w:rsidR="005D59F1" w:rsidRDefault="005D59F1"/>
    <w:p w:rsidR="005D59F1" w:rsidRDefault="005D59F1">
      <w:r>
        <w:t xml:space="preserve">Sincerely, </w:t>
      </w:r>
    </w:p>
    <w:p w:rsidR="005D59F1" w:rsidRDefault="005D59F1"/>
    <w:p w:rsidR="005D59F1" w:rsidRDefault="005D59F1"/>
    <w:p w:rsidR="005D59F1" w:rsidRDefault="0053284D">
      <w:r>
        <w:t>[Faculty Member]</w:t>
      </w:r>
      <w:r w:rsidR="005D59F1">
        <w:t xml:space="preserve"> </w:t>
      </w:r>
    </w:p>
    <w:p w:rsidR="005D59F1" w:rsidRDefault="005D59F1"/>
    <w:p w:rsidR="005D59F1" w:rsidRDefault="005D59F1">
      <w:proofErr w:type="spellStart"/>
      <w:r>
        <w:t>ABC:de</w:t>
      </w:r>
      <w:proofErr w:type="spellEnd"/>
    </w:p>
    <w:p w:rsidR="005D59F1" w:rsidRDefault="005D59F1"/>
    <w:p w:rsidR="005D59F1" w:rsidRDefault="005D59F1"/>
    <w:p w:rsidR="005D59F1" w:rsidRDefault="005D59F1">
      <w:r>
        <w:t xml:space="preserve">Received by hand this day__________________________________________ </w:t>
      </w:r>
    </w:p>
    <w:p w:rsidR="005D59F1" w:rsidRDefault="005D59F1"/>
    <w:p w:rsidR="005D59F1" w:rsidRDefault="005D59F1">
      <w:r>
        <w:t>Signed _________________________________________________________</w:t>
      </w:r>
    </w:p>
    <w:p w:rsidR="005D59F1" w:rsidRDefault="005D59F1">
      <w:r>
        <w:t xml:space="preserve"> </w:t>
      </w:r>
    </w:p>
    <w:p w:rsidR="005D59F1" w:rsidRDefault="005D59F1"/>
    <w:p w:rsidR="005D59F1" w:rsidRDefault="005D59F1">
      <w:pPr>
        <w:pStyle w:val="BodyText"/>
      </w:pPr>
      <w:r>
        <w:t xml:space="preserve">Note:  This letter will be prepared in duplicate and both copies </w:t>
      </w:r>
      <w:proofErr w:type="gramStart"/>
      <w:r>
        <w:t xml:space="preserve">will be dated and signed </w:t>
      </w:r>
      <w:r w:rsidR="003F6E12">
        <w:t>by the faculty member</w:t>
      </w:r>
      <w:r w:rsidR="00E43B28">
        <w:t xml:space="preserve"> </w:t>
      </w:r>
      <w:r w:rsidR="003F6E12">
        <w:t>in the first space</w:t>
      </w:r>
      <w:r>
        <w:t xml:space="preserve"> above</w:t>
      </w:r>
      <w:r w:rsidR="003F6E12">
        <w:t xml:space="preserve"> and by the Chairman on the second space above</w:t>
      </w:r>
      <w:r>
        <w:t xml:space="preserve"> </w:t>
      </w:r>
      <w:r w:rsidR="0053284D">
        <w:t xml:space="preserve">on or </w:t>
      </w:r>
      <w:r w:rsidR="003F6E12">
        <w:t>before January 21</w:t>
      </w:r>
      <w:proofErr w:type="gramEnd"/>
      <w:r>
        <w:t xml:space="preserve">. One copy will be reviewed, signed, </w:t>
      </w:r>
      <w:r w:rsidR="00E43B28">
        <w:t xml:space="preserve">and </w:t>
      </w:r>
      <w:r>
        <w:t>dated on the bottom line</w:t>
      </w:r>
      <w:r w:rsidR="0053284D">
        <w:t xml:space="preserve"> by the chairman</w:t>
      </w:r>
      <w:r w:rsidR="00E43B28">
        <w:t>. The other copy will also be signed by the chairman and</w:t>
      </w:r>
      <w:r>
        <w:t xml:space="preserve"> retained by the faculty member</w:t>
      </w:r>
      <w:r w:rsidR="0053284D">
        <w:t xml:space="preserve"> desiring promotion consideration</w:t>
      </w:r>
      <w:r>
        <w:t xml:space="preserve">. </w:t>
      </w:r>
    </w:p>
    <w:p w:rsidR="005D59F1" w:rsidRDefault="005D59F1">
      <w:pPr>
        <w:pStyle w:val="BodyText"/>
      </w:pPr>
    </w:p>
    <w:sectPr w:rsidR="005D59F1">
      <w:pgSz w:w="12240" w:h="15840"/>
      <w:pgMar w:top="126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QHQhNzEzNjQyUdpeDU4uLM/DyQAsNaAAVvRHUsAAAA"/>
  </w:docVars>
  <w:rsids>
    <w:rsidRoot w:val="00D00F86"/>
    <w:rsid w:val="000A45B0"/>
    <w:rsid w:val="0010449E"/>
    <w:rsid w:val="00164400"/>
    <w:rsid w:val="001A15AA"/>
    <w:rsid w:val="00361FA4"/>
    <w:rsid w:val="003F6E12"/>
    <w:rsid w:val="0053284D"/>
    <w:rsid w:val="005D59F1"/>
    <w:rsid w:val="00622EF9"/>
    <w:rsid w:val="008C402C"/>
    <w:rsid w:val="009C5366"/>
    <w:rsid w:val="009D45BB"/>
    <w:rsid w:val="00B34DCF"/>
    <w:rsid w:val="00B91DA4"/>
    <w:rsid w:val="00D00F86"/>
    <w:rsid w:val="00D050F5"/>
    <w:rsid w:val="00E43B28"/>
    <w:rsid w:val="00E44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1DE793-390D-434C-ABB2-2F598E081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semiHidden/>
    <w:rPr>
      <w:i/>
      <w:iCs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T6</vt:lpstr>
    </vt:vector>
  </TitlesOfParts>
  <Company>Tennessee Tech University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T6</dc:title>
  <dc:subject/>
  <dc:creator>Academic Affairs</dc:creator>
  <cp:keywords/>
  <dc:description/>
  <cp:lastModifiedBy>Black, Tracy</cp:lastModifiedBy>
  <cp:revision>19</cp:revision>
  <cp:lastPrinted>2005-08-15T16:52:00Z</cp:lastPrinted>
  <dcterms:created xsi:type="dcterms:W3CDTF">2019-09-09T20:00:00Z</dcterms:created>
  <dcterms:modified xsi:type="dcterms:W3CDTF">2019-09-12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877911415</vt:i4>
  </property>
  <property fmtid="{D5CDD505-2E9C-101B-9397-08002B2CF9AE}" pid="3" name="_NewReviewCycle">
    <vt:lpwstr/>
  </property>
  <property fmtid="{D5CDD505-2E9C-101B-9397-08002B2CF9AE}" pid="4" name="_EmailSubject">
    <vt:lpwstr>P&amp;T procedures and forms for faculty handbook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ReviewingToolsShownOnce">
    <vt:lpwstr/>
  </property>
</Properties>
</file>